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3839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a6ad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434619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80a155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3:36:52Z</dcterms:created>
  <dcterms:modified xsi:type="dcterms:W3CDTF">2021-04-28T13:36:52Z</dcterms:modified>
</cp:coreProperties>
</file>